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BB56846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1F519251" w14:textId="01AD4529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Hyperlink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60E9E4BC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  <w:r w:rsidR="0097613F">
              <w:rPr>
                <w:rFonts w:ascii="Consolas" w:eastAsia="Times New Roman" w:hAnsi="Consolas" w:cstheme="minorHAnsi"/>
                <w:noProof/>
                <w:color w:val="000000"/>
              </w:rPr>
              <w:t xml:space="preserve"> 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addMovie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>You h</w:t>
      </w:r>
      <w:r w:rsidR="00380C14"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A8F5A2" w14:textId="77777777" w:rsidR="00FB0465" w:rsidRDefault="00FB0465" w:rsidP="008068A2">
      <w:pPr>
        <w:spacing w:after="0" w:line="240" w:lineRule="auto"/>
      </w:pPr>
      <w:r>
        <w:separator/>
      </w:r>
    </w:p>
  </w:endnote>
  <w:endnote w:type="continuationSeparator" w:id="0">
    <w:p w14:paraId="54C2626C" w14:textId="77777777" w:rsidR="00FB0465" w:rsidRDefault="00FB04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A95C6" w14:textId="77777777" w:rsidR="00FB0465" w:rsidRDefault="00FB0465" w:rsidP="008068A2">
      <w:pPr>
        <w:spacing w:after="0" w:line="240" w:lineRule="auto"/>
      </w:pPr>
      <w:r>
        <w:separator/>
      </w:r>
    </w:p>
  </w:footnote>
  <w:footnote w:type="continuationSeparator" w:id="0">
    <w:p w14:paraId="4ABA6F53" w14:textId="77777777" w:rsidR="00FB0465" w:rsidRDefault="00FB04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3"/>
  </w:num>
  <w:num w:numId="19">
    <w:abstractNumId w:val="36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31"/>
  </w:num>
  <w:num w:numId="40">
    <w:abstractNumId w:val="16"/>
  </w:num>
  <w:num w:numId="41">
    <w:abstractNumId w:val="22"/>
  </w:num>
  <w:num w:numId="42">
    <w:abstractNumId w:val="28"/>
  </w:num>
  <w:num w:numId="43">
    <w:abstractNumId w:val="33"/>
  </w:num>
  <w:num w:numId="44">
    <w:abstractNumId w:val="24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qwUASoW8Y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13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28E6"/>
    <w:rsid w:val="00DC35DF"/>
    <w:rsid w:val="00DC79E8"/>
    <w:rsid w:val="00DD55F0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0E0D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0465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8</TotalTime>
  <Pages>1</Pages>
  <Words>1916</Words>
  <Characters>10923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onstantin</cp:lastModifiedBy>
  <cp:revision>81</cp:revision>
  <cp:lastPrinted>2015-10-26T22:35:00Z</cp:lastPrinted>
  <dcterms:created xsi:type="dcterms:W3CDTF">2019-11-12T12:29:00Z</dcterms:created>
  <dcterms:modified xsi:type="dcterms:W3CDTF">2022-03-04T12:47:00Z</dcterms:modified>
  <cp:category>computer programming;programming;software development;software engineering</cp:category>
</cp:coreProperties>
</file>